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ThaiPBS</w:t>
      </w:r>
      <w:r>
        <w:t xml:space="preserve"> </w:t>
      </w:r>
      <w:r>
        <w:t xml:space="preserve">ข่าวดึก</w:t>
      </w:r>
      <w:r>
        <w:t xml:space="preserve"> </w:t>
      </w:r>
      <w:r>
        <w:t xml:space="preserve">2022-01-11</w:t>
      </w:r>
      <w:r>
        <w:t xml:space="preserve"> </w:t>
      </w:r>
      <w:r>
        <w:t xml:space="preserve">(25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สวัสดีครับ   เข้าสู่ข่าวดึก ThaiPBS นะครับคืนนี้อยู่กับผมอนุชาขำดวง โรงพยาบาลสมเด็จพระยุพราชเลิงนกทาจังหวัดยโสธรเข้าไปพูดคุยทำความเข้าใจกับ มารดาของเด็กวัย 2 ขวดนะครับหลังจากที่ป่วยเข้ารับรักษาที่โรงพยาบาลและเสียชีวิต ที่มารดาของเด็กจะนำเรื่องราวไปโพสต์ ลงใน Facebook ว่าหมอและพยาบาลไม่ใส่ใจ กรณีมารดาคนหนึ่งโพสต์ Facebook เล่านาทีสุดเศร้าใน เสียลูกสาววัย 2 ขวบ 2 เดือนหลังจากป่วยหนักเข้าโรงพยาบาล การระบุว่าหมอและพยาบาลไม่ใส่ใจจนสุดท้ายช่วยไม่ทัน ทำให้เสียชีวิตตามที่เป็นข่าวนะครับโดยการโรงพยาบาลสมเด็จพระยุพราช เลิงนกทาเปิดเผยว่าเมื่อวันที่ 6 มกราคม  มารดาและญาติพาผู้ป่วยมาตรวจด้วยอาการอาเจียน 11 ครั้ง ถ่ายปกติ เป็นมา 10 ชั่วโมงนะครับแพทย์วินิจฉัยกระเพาะอาหารอักเสบและให้นอนโรงพยาบาล และให้น้ำเกลือเจาะเลือดไปตรวจพบว่ากระเพาะอาหารและลำไส้อักเสบ จากไวรัส  ค่ะนอนโรงพยาบาลไม่มีไข้และอาเจียนก่อนจะให้กลับบ้านครับ เขามาวันที่ 9 มกราคมมารดาและญาติพามาที่โรงพยาบาลอีกครั้งด้วย การหายใจหอบซึมและขณะขับรถมาผู้ป่วยมีอาการชัก เพลงประมาณ 2 นาทีมาถึงห้องฉุกเฉินผู้ป่วยหลับ หายใจเร็ววัดระดับออกซิเจนในเลือด ต่ำกว่าค่าปกติ เอกซเรย์ปอดพบการติดเชื้อจึงใส่ท่อช่วยหายใจและส่งตัวไปรักษาที่โรงพยาบาลยโส ถอนก่อนจะเสียชีวิตในเวลาต่อมา   น้องเป็นการส่วนตัวแล้วนะครับ ก็ พร้อมที่จะดูแล  แล้วก็ ช่วยเหลือผู้สูญเสียนะครับ ในส่วนของโรงพยาบาลข้อเท็จจริงต่างกำลังอยู่ในช่วงที่ แผนการตรวจสอบ น่ากินแท้ประการใดในแต่ละเรื่อง เราก็ยินดีแก้ไขในส่วนที่บกพร่อง  เบื้องต้นได้ตั้งคณะกรรมการสอบสวนข้อเท็จจริงเกี่ยวกับเรื่องดังกล่าวแล้วนะคะ พร้อมจะดูแลและช่วยเหลือผู้สูญเสีย  ขณะที่มารดาและญาติของผู้เสียชีวิตพิเศษที่จะให้สัมภาษณ์เจไดนะครับ ครอบครัวยังไม่สามารถทำใจได้กับเรื่องราวที่เกิดขึ้นหลังจากได้มีพิธีฌาปนกิจ เมื่อวานนี้ครับ   เตือนภัยกลุ่มมิจฉาชีพทางโทรศัพท์นะครับหลังจากชาวบ้านจังหวัดบุรีรัมย์ถูก แก๊งคอลเซ็นเตอร์แอบอ้างว่าเป็นตำรวจในจังหวัดเชียงใหม่โทรมาแจ้งว่าเกี่ยวข้องกับคดี เป็นชาวจีนหล่อก้นกว่า 10000 บาทเพื่อตรวจสอบสถานะบัญชี  ผู้เสียหายชาวจังหวัดบุรีรัมย์นำเอกสารหลักฐานการโอนเงินเข้าแจ้ง ความกับพนักงานสอบสวนตำรวจภูธรเมืองบุรีรัมย์ ไปอ้างว่าถูกแก๊งคอลเซ็นเตอร์อ้างว่าเป็นตำรวจสังกัดตำรวจภูธรเมืองเชียงใหม่ มีส่วนเกี่ยวข้องพัวพันคดีฟอกเงินกับแก๊งชาวจีนมูลค่ากว่า 8 ล้านบาท รหัสไม่สะดวกที่จะเดินทางมาแจ้งความที่โรงพักด้วยตัวเองให้ แจ้งข้อมูลส่วนตัว บัญชีธนาคารแล้วก็โอนเงินเป็นค่าดำเนินการเพื่อให้ปปงตรวจสอบสถานะ สถานะบัญชีให้ว่ามีเงินเข้าออกบัญชีจริงหรือไม่แล้วกำชับว่า ฝากบอกใคร  ห้ามบอกใครเด็ดขาดนะครับเพราะว่าเป็นความลับ หากนำข้อมูลไปบอกคนอื่นจะมีความผิด  ทำให้หลงเชื่อจึงให้ทั้งข้อมูลส่วนตัวเลขบัญชีธนาคารนะโอนเงินให้ แก๊งดังกล่าวไป 1 300 บาทแต่พอติดต่อกลับไปไม่สามารถ ต่อได้นะครับจึงเชื่อว่าถูก  ก่อนจะนำหลักฐานเข้าแจ้งความกับตำรวจพร้อมทั้งฝากเตือนว่าหากไม่ได้ส่งพัสดุหรือว่าทำผิดอะไร อย่าไปหลงเชื่อโดยเด็ดขาด      อธิบดีกรมปศุสัตว์เตรียมประกาศเขตโรคระบาดนะครับหลังจากพบการปนเปื้อนเชื้ออหิวาต์แอฟริกา โรงฆ่าสัตว์ในจังหวัดนครปฐม 1 จุด จากกว่า 300 ตัวอย่างพร้อมกับถามว่าเป็นเพียงการพบเชื้อไม่ใช่การแพร่ระบาด นะครับนะครับ          คนอื่นครับผม      การแถลงข่าวเกิดขึ้นหลังจากผลการพิสูจน์เลือดหมูจากฟาร์มเลี้ยงในจังหวัดราชบุรีและนครปฐม ปาล์ม 305 ตัวอย่างและโรงฆ่าสัตว์ 2 แห่ง 4 ตัวอย่างเมื่อสุดสัปดาห์ที่ผ่านมา  เชื้ออหิวาต์แอฟริกาคนเปื้อนบริเวณผิวสัมผัส  โรงฆ่าสัตว์แห่งหนึ่งในจังหวัดนครปฐม 1 ตัวอย่างจาก 309 ตัวอย่างนะครับ ถึงฝั่งทีมเจ้าหน้าที่ชุดเฉพาะกิจเข้าสอบสวนโรคตามหลักการระบาดวิทยา อธิบดีกรมปศุสัตว์กล่าวว่ากรมขอให้ความร่วมมือ ขอให้ขอความร่วมมือเกษตรกรผู้เลี้ยงไหมครับปฏิบัติตามมาตรการควบคุมโรคสัตว์ พบสัตว์ตายต้องแจ้งภายใน 12 ชั่วโมงและประสานความร่วมมือกับภาคีคณบดี ล่าสัตวแพทยศาสตร์แห่งประเทศไทยพัฒนาวัคซีนเป็นกรณีเร่งด่วน เพื่อควบคุมโรคให้สงบอย่างเร็วที่สุดและขอให้ประชาชนวางใจว่าเนื้อหมูปรุงสุก อุณหภูมิสูงกว่า 70°เซลเซียส สามารถบริโภคได้อย่างปลอดภัยทั้งทางกลุ่มมีการเฝ้าระวังโรคนี้ มีการยกระดับเป็นวาระแห่งชาติตั้งแต่ปี 2562 ยืนยันไม่มีการ   เกี่ยวกับการระบาดของโรคระบาดในสุกรนะครับ  ที่ฟาร์มหมูรายย่อยในอำเภอดอนตูมจังหวัดนครปฐม สะท้อนปัญหาหมูตายจำนวนมากเกิดขึ้นตั้งแต่ต้นปี 2564 แล้ว ไปอำเภอดอนตูมอำเภอเมืองนครปฐมและอำเภอบางเลนครับพี่หมูตายนับหมื่น ตัวแต่ว่าไม่มีการตรวจสอบดังนั้นหากมีความชัดเจนถือว่าเป็นเรื่องที่ดีที่ไม่  ข้อมูลจากนี้จะได้เยียวยาเกษตรกรและยินดีหากจากำจัด เพื่อจำกัดการตายของหนูในอนาคต  ที่เขาประกาศว่าเขาเจออหิวาต์แอฟริกาเนี่ยมันจะส่งผลดีกับพวกเกษตร ตอนที่พี่เลี้ยงหนูอยู่ในตอนนี้ไหมคะ มันก็ดี จะได้รู้ว่าเป็นอะไร    เกษตรกรจะต้องคอยรอ ซึ่งตัวนี้ออกมาก่อน  ป้องกันได้ถึงเลี้ยงได้      เลี้ยงไม่ได้  ถ้าเขาให้ออกระเบียบมาว่าพื้นที่ที่พบการแพร่ระบาดจะต้อง รัศมี 5 กิโลเมตรอะไรอย่างนี้มันจะส่งผลกระทบอะไรกับเราไหม  ถ้ามี  มีหมู่อยู่  ออกจากค่าไฟ ชดใช้ให้เพื่อว่าให้ปลอดภัยเรื่องลูก ผมก็ยินดี       พระที่แม่ค้าขายหมูในจังหวัดนครปฐมนะครับบอกว่าราคาหมูแพงก็ส่งผลให้ขายหมูได้น้อย ยิ่งมาเจอกับข่าวโรคอหิวาต์แอฟริกาหมูยิ่งทำให้เกิดความกังวลของผู้ป่วย โทรกลับจริงอยากให้รัฐบาลทำความเข้าใจกับประชาชนในเรื่องที่เกิดขึ้นกับ   ส่วนการแก้ปัญหาหมูและไข่ไก่แพงนะครับกรมการค้าภายในให้กรมปศุสัตว์ ผู้เลี้ยงไก่เร่งเพิ่มปริมาณการผลิตภายใน 45 วัน ไอเจ็บคอกับความต้องการในครับส่วนการแก้ปัญหาไข่ไก่แพงยังไม่ได้ข้อสรุป การแก้ปัญหาราคาไก่แพงนะครับนายวัฒนศักดิ์เสือเอี่ยมกรมการค้าภายในบอกว่าได้ขอความร่วมมือผู้เลี้ยงไก่เนื้อตรึงราคาขายไก่หน้าฟาร์ม แล้วถึงราคาขายปลีกชิ้นส่วนไก่สด 6 เดือนครับสิ้นสุดเดือนมิถุนายนนี้ ฟ้าสั่งให้กรมปศุสัตว์ส่งเสริมผู้เลี้ยงไก่เร่งเพิ่มการผลิตซึ่งการเลี้ยงไก่จะใช้เวลา 45 วันกลับ  สุวรรณความพยายามในการแก้ไขปัญหาราคาไข่ไก่แพงนะครับวันนี้ กรมการค้าภายในได้หารือกับสมาคมที่เกี่ยวข้องซึ่งยังไม่ได้ข้อสรุป  ในแต่ละกลุ่มจะกลับไปหารือกันและหาข้อสรุปอีกครั้งในวันที่ 13 มกราคมนี้ หน้าที่กรรมการสมาคมผู้เลี้ยงไก่ไข่เห็นว่าไข่แพงขึ้นเพราะว่าต้นทุนสูงขึ้น หากรัฐบาลเรียก ราคาไข่ก็คาดว่า 2-3 เดือนจะมีเกษตรกร ขายจักรระบบอีกครับซึ่งตอนนี้เหลือเกษตรกรไม่เกิน 500 ราย 1600 รายการ                   ถ้ารัฐมนตรีพาณิชย์มนตรีเกษตร  ผมขอฝากว่าวันนี้ ถ้ามาแถลงข่าวอย่างนี้ คิดดีหรือยัง  ใส่ชุดไหนว่าเกษตรกรรายย่อย มีเยอะ  อะไรใหญ่ๆนายทุน    หรือยิงราคาเนี่ย เชื่อได้เลยว่าเกษตรกรรายย่อยจะล้มหายตายจากไปไม่แตกต่างไป  ณวันนี้ หมูไก่ไข่อย่างนี้   ส่วนการแก้ไขปัญหาหมูแพงนะครับกระทรวงพาณิชย์ได้แก้ปัญหาระยะ ปั้นพระจำหน่ายหมูเนื้อแดงกิโลกรัมละ 150 บาท ผ่านจุดจำหน่ายกว่า 600 จุด ถึงสิ้นเดือนนี้นะครับหลังจากนี้จะประเมินสถานการณ์อีกครั้ง ต่อจากนี้อยู่ระหว่างการจัดทำรายละเอียด ของบกลางใช้ดูแลค่าครองชีพประชาชนครับ ซึ่งจะดูแลทั้งระบบเพื่อช่วยผู้บริโภคซื้อสินค้าได้ในราคาถูกครับ ขณะที่ครม. อนุมัติงบกลางปี 2565 กว่า 500 14 ล้านบาทในพัทยามีผู้เลี้ยงหมูตามมาตรการลดความเสี่ยงของผู้ค้ารายย่อย ที่ต้องป้องกันโรคระบาดร้ายแรงใน 56 จังหวัดรับที่นายกรัฐมนตรีกำชับ กระทรวงทำงานเชิงรุก และแก้ปัญหาของแพงแบบครบวงจรครับ   ที่ประชุมครมวันนี้พลเอกประยุทธ์จันทร์โอชานายกรัฐมนตรีและรัฐมนตรีว่าการกระทรวงกลาโหมเป็นห่วงเรื่องราคาสินค้านะครับ โดยเฉพาะหมวดอาหารสดที่ปรับ ตัวสูงขึ้นโดยปัจจัยหนึ่งมาจากภาวะเงินเฟ้อ จึงกำชับกระทรวงพาณิชย์และหน่วยงานที่เกี่ยวข้องเร่งแก้ปัญหาราคาหมูแพงและสินค้า ยื่นแบบครบวงจรอย่าให้มีการเอาเปรียบผู้บริโภคพร้อมกับการใช้ รัฐมนตรีทำงานเชิงรุก คำถามที่ 3 วิเคราะห์ว่าถ้าปัญหาหมูแพงของแพงแก้ไม่ได้ ประชาชนเดือดร้อนหนักหมูว่าจะล้มรัฐบาลได้ นั้น  การวิเคราะห์ รัฐบาลครมหน่วยงานต้องวิเคราะห์หาหนทางในการแก้ปัญหาจากข้อ 10 ข้อเท็จจริงที่เกิดขึ้น ไม่ใช่เอาไปเล่นแบบนี้มาสร้างปัญหาเกี่ยวพันไปเรื่อย    โฆษกประจำสำนักนายกรัฐมนตรียังย้ำว่ารัฐบาลยกระดับป้องกันโรคอหิวา การให้สุกรหรือว่า AIS  เป็นวาระแห่งชาติตั้งแต่ปี 2562 นะครับเน้นเฝ้าระวังประเมินความเสี่ยงเพื่อลดความเสี่ยง ร้อนของเกษตรกร ลูกค้ารายย่อยและผู้บริโภคพร้อมทั้งวิจัยพัฒนาวัคซีนป้องกันโรคระบาดในหมูซึ่งค่ะ ว่าจะผลิตวัคซีนใช้ได้ในปีนี้และจะถือว่าไทยเป็นประเทศแรกของโลก พี่มีวัคซีนโรคระบาดหมูครับ ทางนี้ครมได้อนุมัติงบกลางปี 2565 กว่า 570 4 ล้านบาท ป้องกันโรคอหิวาต์แอฟริกาในสุกรและโรคระบาดได้รางในหมูหรือว่าหมู  ซึ่งเป็นโรคติดต่อในหมูที่เกิดจากเชื้อไวรัส ที่รุนแรงในพื้นที่ 56 จังหวัดพร้อมทั้งเยียวยาเกษตรกรตามมาตรการลด ความเสี่ยงของผู้เลี้ยงหมูรายย่อยในการจ่ายค่าชดเชยชดใช้ราคาหมู่ที่ ทำลายกับกระที่พรรคเพื่อไทยเตรียมเสนอญัตติด่วนด้วยวาจาหาทางแก้ปัญหารถกระบะ  ลองกลับตั้งกระทู้ถามข้อเท็จ เก่งกับรัฐบาลว่ามีการปกปิดข้อมูลโรคระบาดหมูหรือไม่และเตรียมยื่นอภิปรายไม่ไว้วางใจทันทีที่ เปิดสมัยประชุมสภา  หากรัฐบาลยังไม่แสดงความรับผิดชอบแก้ปัญหาหมูราคาแพงพร้อมทั้งจะดำเนินการเอาผิด ตามกฎหมายกับฝ่ายการเมืองและข้าราชการที่มีส่วนเกี่ยวข้องด้วย    แพงทั้งแผ่นดินเป็นวัตกรรมที่พูดกันทั้งในสื่อสังคมออนไลน์ในครับ แม้แต่ฝ่ายค้านก็หยิบยกขึ้นมาวิพากษ์วิจารณ์รัฐบาลกับหลายหน่วยงาน ตั้งคำถามมาตรการดูแลราคาสินค้าที่ออกมาสอดคล้องกับรายได้ของประชาชนหรือไม่ เฉพาะผู้มีรายได้น้อยนะครับคุณลักษณะเด่นคุยกับทั้งผู้ขายและผู้ซื้อ ต่างก็ได้รับผลกระทบ    คำขวัญดิน พักร้อนแรงในสื่อสังคมออนไลน์อย่างทวิตเตอร์เวลานี้ แม้กระทั่งพรรคฝ่ายค้านยังหยิบมาเป็นประเด็นวิพากษ์วิจารณ์การทำงานของรัฐบาล ที่ทำให้เกิดสถานการณ์ของแพง ค่าแรงอย่างต่ำ กรณีเนื้อหมูแพงและนำมาสู่การปรับราคาวัตถุดิบอื่นๆตาม กินข้าวเวลานี้แพงจริงหรือไม่ ทีมข่าวลงพื้นที่สำรวจตลาดบางแห่งในเขตบางเขน สินค้าหลายรายการปรับตัวสูงขึ้นจริง บางรายการแม้จะยังไม่ปรับ ก็เตรียมจะกลับหากราคาวัตถุดิบยังไม่ลงอย่างเช่นอาหารตามสั่งเตรียมพร้อม อีกเมนูละ 5 บาท  ไก่หมู  หมูป่า                       ข้าวกระเพราไก่ไข่ดาวจานนี้นะคะราคาอยู่ที่ 45 บาทค่ะ ค่าแรงขั้นต่ำนะคะอยู่ที่วันละ 331 บาท ซื้อกระเพราไก่ไปแล้ว 1 จานนะคะเงินก็จะเหลือประมาณ 286 บาทค่ะ เดี๋ยวเรามาดูกันนะคะว่าถ้าดิฉันอยากจะทำกับ ข้าวนะคะ ที่เหลืออีก 286 บาทจะสามารถซื้ออะไรได้บ้างคะเพื่อกลับไปทำกับข้าวเย็นนี้ค่ะ  อาหารสดโดยเฉพาะเนื้อหมูเนื้อไก่ไข่ไก่ทั้ง 3 รายการ ทั้งหมด ไม่นับรวมน้ำมันปาล์มที่ขึ้นอีกขวดละ 5 บาท จะเป็น 60 บาทอยู่ที่ตลาดสดนะคะเรามาสำรวจราคา เบื้องต้นค่ะ หมวดอาหารสดนะคะเพราะว่าราคาสินค้านั้น หลายรายการค่ะอย่างเช่นหมูเนื้อแดงนะคะขณะนี้อยู่ที่กิโลกรัมละ 200 บาทค่ะ เนื้อไก่ราคาอยู่ที่กิโลกรัมละ 80 บาท ส่วนไข่ไก่นะคะก็ปรับขึ้นค่ะอย่างละ 5 บาทค่ะ เดี๋ยวเราลองมาดูกันนะคะว่าเมื่อกี้เงินที่เหลือจาก ซื้ออาหารปรุงสำเร็จของดิฉัน 286 บาท สามารถซื้ออะไรได้บ้างค่ะ มันแพงจับต้องไม่ได้ คนกินก็ ไม่ไหว คนซื้อไปขายก็กำไรไม่ได้เหมือนกัน ปรับปรุงหน้าร้าน 5 บาทแล้วครับแต่ขายจริงๆก็ ขาประจำ ขึ้นตามขึ้นมา ใช่ใช่ ก็ขึ้นมา 60 ตั้งแต่ไม่ชาร์จ ตกแผง 15 บาท  ทีมข่าวเริ่มต้นจากการซื้อน้ำมันปาล์ม 1 ขวด 60 บาท จากนั้นไปซื้ออกไก่ 2 ชิ้น สะโพกไก่ 2 น่อง ราคา 120 บาท ไข่ไก่ 10 ฟอง 45 บาท   ข่าตะไคร้ต้นหอมผัก วิธีและผักกาดขาว  ได้สินค้ามา 5 ถุงใช้เงิน 285 บาท เพื่อทำกับข้าวมื้อเย็นและมื้อเช้า หากนับรวมอาหารปรุงสำเร็จอีก 45 บาท รวมแล้วใช้เงินไป 330 บาท ขณะที่ค่าแรงขั้นต่ำอยู่ที่ 331 บาท  จะเห็นว่ารายได้ค่าแรงขั้นต่ำที่ได้รับ เมื่อเทียบกับค่าใช้จ่ายด้านอาหาร ถ้าไม่เหลือหรือซื้อของได้น้อยชิ้นซึ่งกลุ่มที่จะได้รับผลกระทบมาจากราคาสินค้าที่สูงขึ้น คือกลุ่มผู้มีรายได้น้อยหรือผู้มีรายได้ปานกลาง ร้อยนึงนี่ไม่ได้อะไรเลยอ่ะว่าเมื่อก่อนเคยซื้อร้อยนึงก็ได้   200 250        ไม่ค่ะ เพลงเท่าเดิมไม่ได้ขึ้น  ยังมีสินค้าอีกหลายรายการที่ปรับขึ้น เช่นข้าวสารเหนียว เนย อาหาร ไม่ใช่ภาระค่าใช้จ่ายด้านอาหารเท่านั้น  มีค่าใช้จ่ายด้านอื่นที่ทยอยปรับขึ้นตาม มันเป็นสิ่งที่ผู้บริโภคต้องแบกรับภาระและเป็นจุดสำคัญที่รัฐบาลต้องเร่งแก้ปัญหา ลักษณะเด่น Thai PBS รายงาน   ความต้องการตรวจหาเชื้อก็ทำให้ความต้องการซื้อชุดตรวจ a k สูงขึ้นนะครับแล้วก็เริ่มมีรายงานหาซื้อยาก ชุดตรวจราคาแพงครับ องค์การเภสัชกรรมจัดหาชุดตรวจราคาถูกชุดละ 35 บาทนะครับสามารถซื้อได้ที่ร้านขายยา องค์การเภสัชกรรมและซื้อผ่านออนไลน์ นายแพทย์วิฑูรย์ด่านวิบูลย์ผู้อำนวยการองค์การเภสัชกรรมหรือว่าอบตกล่าวถึงการ หาชุดตรวจ ak มาขายให้กับประชาชนในราคาทุนตามที่รัฐมนตรีว่าการกระทรวงสาธารณสุข  หายนะครับว่าออกพอทำการประมูลราคาจากผู้ได้รับอนุญาตนำเข้า ตรวจ APK ในประเทศและมีการเซ็นสัญญาวันนี้ 3500000 จะทยอยส่งมอบ นี้สัปดาห์ละ 1 ล้านชุดอ่ะครับพอจะนำมาจำหน่ายให้กับประชาชนในราคาทุนอยู่ที่ 30 5 บาทต่อชุด  จากเดิมที่จำหน่ายชุดละ 40 บาทนะครับเนื่องจากประมูลได้ราคารถ ส่งรัชดาน่าจะประมูลเพิ่มอีก 5 ล้านชุดขณะนี้ออกมีชุด ตรวจ APK ในคลังอยู่แล้ว 3 ล้านชุดก็จะทยอยออกจำหน่ายแล้วก็เตรียมจะ ประมูลชุดตรวจจากน้ำลายด้วยครับประชาชนทั่วไปสามารถซื้อในระบบออนไลน์ผ่านเว็บ www  gpo Planet จัดคอมหน่อยครับตั้งแต่วันที่ 17 มกราคมเป็นต้นไปกลับหรือซื้อได้ที่ร้านขายยาขององค์การเภสัช ทำสาขาต่างๆทั้ง 8 สาขาตั้งแต่วันที่ 14 มกราคมรวมทั้งขายออนไลน์ผ่านบริษัท ลูกด้วยนะครับก็คือเว็บไซต์ของไทยเฮิร์บละบริษัท General Hospital Products จำกัดมหาชนแล้วจะเปิดให้บริษัทผู้ที่ได้รับอนุญาตนำเข้าชุดตรวจ ak นำสินค้ามาฝาก ขายผ่านช่องทางของออกหอได้ด้วยครับ  กระทรวงสาธารณสุขเตรียมพิจารณาปรับ covid-19 เป็นโรคประจำถิ่นในป่าสถานการณ์เชื้อ omegle ไม่รุนแรง การฉีดวัคซีนครอบคลุมกับขณะที่ 2 ก.พ. เลยยอดผู้ติดเชื้อเพิ่ม คัน 10 คนครับ สปกรายงานสถานการณ์ผู้ติดเชื้อในประเทศไทยนะครับพบผู้ติดเชื้อรายใหม่ 1133 คนครับเป็นการติด เชื้อในประเทศ 6677 คนมาจากระบบเฝ้าระวังและระบบบริการ 6632 คนมาจากการค้นหาเชิงรุกในชุมชน 45 คนจากเรือนจำศีล ถ้าคนรับเป็นผู้เดินทางมาจากต่างประเทศ 411 คนนะครับทำให้มียอด ติดเชื้อ ผสมยืนยันตั้งแต่ปี 2563 จำนวน 2 ล้านสองแสนแปดหมื่นสี่พันหกร้อยเก้า กลับหายป่วยเพิ่มขึ้น 3306 คนและอยู่ระหว่างการรักษา 60,000  4 คนกลับวันนี้มีผู้เสียชีวิตเพิ่มขึ้น 12 คนในครับเป็นผู้เสียชีวิตที่มีอายุ 60 ขึ้นไป 8 คนโรคเรื้อรัง 3 คนทำให้ยอดผู้เสียชีวิต ผมตั้งแต่ปี 2563 จำนวน 20,000 850 ฝนกลับ ประวัติผู้ดี จังหวัดที่มีผู้ติดเชื้อรายใหม่มากที่สุดนะครับก็คือกทม 590 3 คนกับอธิบดีกรมควบคุมโรคนายแพทย์โอภาสการย์กวินพงศ์เทียบสัดส่วนจำนวน ป่วยที่กำลังรักษา ผู้ป่วยปอดอักเสบผู้ป่วยที่ต้องใส่ท่อช่วยหายใจในอัตราการเสียชีวิตในครับ ตัวเลขใกล้เคียงกับไข้หวัดใหญ่ท่าชนะการมีความเป็นไปในลักษณะนี้ รายการฉีดวัคซีนเพิ่มขึ้นก็จะสามารถ โควิด 19 ไม่เป็นโรคประจำถิ่นได้ในอีกไม่ช้านะครับแต่สิ่งสำคัญ คือต้องทำความเข้าใจกับประชาชนไม่ให้หวาดกลัวและเชื่อว่ารักษาตัวที่บ้านได้ ที่จะขับเคลื่อนเศรษฐกิจให้เดินหน้าต่อไปได้        ชาวอำเภอทุ่งตะโกจังหวัดชุมพรเรียกร้องหน่วยงานที่เกี่ยวข้องตรวจสอบ หลังจากกำนันคนหนึ่งยึด ป่าสงวนกว่า 200 ไร่ไปจัดแปลงแบ่งขายไร่ละแสนแจ้งพื้นที่แล้วแต่ว่าไม่ได้ผลนะคะ บ้านป่าไม้ยอมรับว่าเคยเข้าตรวจสอบแต่ว่าถูกข่มขู่จนต้องล่าถอย  ทหารตำรวจและหน่วยงานที่เกี่ยวข้องของจังหวัดชุมพรนะครับตรวจสอบพื้นที่ป่า วันแห่งชาติ ป่าเขาตังอาปากคลองทนตำบลทุ่งตะโกอำเภอทุ่งตะโก อยู่จังหวัดชุมพรครับหลังจากชาวบ้านหมู่ที่ 4 และหมู่ที่ 8 ตำบล  ทำหนังสือร้องเรียนว่าก่อนหน้านี้มีนายทุนเข้าเช่าที่ดินดังกล่าวทำสวน ปั๊มน้ำมันประมาณ 7 100 ถึง 800 ไร่เมื่อหมดสัญญาเช่ามีกำนันคนหนึ่งมาเก็บเกี่ยวปาล์ม ออกัส  ก่อนที่จะโค่นสวนปาล์ม ดังกล่าวเพื่อประโยชน์ส่วนตัวและนำออกขายไร่ละประมาณ 700 ถึง 1000 บาท 2-3 ปีที่ผ่านมาก็ทำให้ชาวบ้านได้รับความเดือดร้อนนะครับ ขอให้หน่วยงานที่เกี่ยวข้องช่วยเอาที่ดินผืนดังกล่าวคืนเพื่อให้กลับมา เป็นธรรมชาติต่างเติมและลงโทษผู้กระทำความผิด จากการตรวจสอบที่ดินแปลงดังกล่าวนายอุปกรณ์ศิริมงคล หัวหน้าหน่วยป้องกันรักษาป่าชุมพร 4 เปิดเผยนะครับว่าเดิมมีชาวบ้านคนหนึ่ง ขออนุญาตทำการปลูกสร้างสวนป่าหรือว่าปลูกไม้ยืนต้นพื้นที่ดังกล่าว  แปลงรวม 480 ใกล้นะครับ ต่อมาปี 2544 กรมป่าไม้ไม่ได้ต่อใบอนุญาตแนะนำค่ะ ถ้าเป็นพื้นที่ป่าสงวนดังเดิมครับ ก่อนที่กำนันคนดังกล่าวจะอาศัยความเป็นเครือญาติกับเจ้าของที่ก่อนหน้านี้ รอบเข้ามาเก็บเกี่ยวผลจากต้นปาล์มต่อเนื่อง ละเมิดเจ้าหน้าที่เข้าไปตรวจสอบก็จะถูกกลุ่มดังกล่าวยิงปืน โทรศัพท์มาข่มขู่บ่อยครั้งทำให้เจ้าหน้าที่ต้องล่าถอยก่อนจะสนธิกำลังหลาย ฝ่ายเข้าตรวจสอบอีกครั้งและจะเข้าแจ้งความเพื่อดำเนินคดีกลุ่มดังกล่าว มีรายงานว่ามีการจัดสรรแบ่งแปลงเพื่อขายให้กับชาวบ้านในพื้นที่หน้าต่าง สิ่งที่ลาวนะครับ  ไม่มีผู้ยอมจ่ายเงินไปแล้วรวมกว่า 20 ล้านบาท  ตำรวจปิดคดีทิ้งศพแรงงานชาวเมียนมาร์และผู้บาดเจ็บในจังหวัดกำแพงเพชรนะครับหลังจาก ตามจับ ผู้ต้องหาเครือข่ายค่าแรงงานได้ทั้งหมด 7 คนรับสารภาพว่าคนมา 65 คนแต่ว่า อุบัติเหตุร่วมความผิด ปล่อยดังงาน 43 คนหลบหนีไป คดีรถกระบะลำเลียงแรงงานข้ามชาติที่คว่ำมีรายงานเสียชีวิต 3 คนใน ก่อนที่ขบวนการนำพาจะนำกลุ่มแจ้งงานไปทิ้งไว้ริมถนน จังหวัดกำแพงเพชรเมื่อต้นเดือนพฤศจิกายนปีที่ผ่านมาก่อนที่พนักงานสอบสวนจะรู้ รวมพยานหลักฐานขออนุมัติศาลหมายจับ และติดตามตัวผู้ร่วมก่อเหตุได้ 7 คนนะครับซึ่งถูก แจ้งข้อหานำพาและช่วยเหลือคนต่างด้าวและซ่อนเร้นอำพรางศพ วันนี้ผู้ช่วยผู้บัญชาการตำรวจแห่งชาติส่งมอบสำนวนคดีจัดกระบวนการนำพาแรงงานสัญชาติ เป็นบาปและผู้ต้องหา 7 คนให้อัยการจังหวัดกำแพงเพชร   ทั้งหมด 7 รายการ         สำหรับแรงงานชาวเมียนมาร์กลุ่มนี้นะครับผู้ต้องหารับสารภาพ มีการลักลอบเข้าเมือง 65 คนครับหลังจากเกิดอุบัติเหตุมีผู้เสียชีวิต 3 คนบาดเจ็บ  คนถูกตำรวจจับ คดีหลังถูกทิ้งรวม 23 คนมีรายงานว่ามีรายงาน อีก 43 คนหลบหนีไประหว่างทาง   ตำรวจจังหวัดแพร่จับผู้ค้ายาเสพติดของคนในครับถูกซ่อนยาเสพติดมากับรถ  พ่วงและรถบรรทุกรถยนต์ครับจะบ้ารวม 7 ล้าน 6 แสนเม็ดและไอซ์ 124 กิโลกรัมครับ จะบ้า 7 ล้าน 6 แสนเม็ดและยาไอซ์ 124 กิโลกรัมเป็นของกลางที่ตำรวจประจำด่าน ตรวจยาเสพ ห้วยไร่อำเภอเด่นชัยจังหวัดแพร่ ตรวจยึดได้จากผู้ค้ายาเสพติดของคนในครับ คนแรกจับได้เมื่อวันที่ 7 มกราคม เจ้าหน้าที่พบรถบรรทุกสิบล้อซึ่งคนขับให้ข้อมูลว่าเป็นรถ เปล่าแต่ว่าเจ้าหน้าที่สงสัยว่าเหตุใดจึงคลุมผ้าใบ จึงให้นำรถบรรทุกคันดังกล่าวเข้าอุโมงค์เ***ซเรย์นะครับก่อน กระสอบ 24 กระสอบบรรจุยาไอซ์ 20 กิโลกรัมและยาบ้า 5 ล้าน 5 ล้าน 6 แสนเม็ดจับชวน คนที่สองจับได้ในวันที่ 8 มกราคมนะครับเจ้าหน้าที่พบ รถบรรทุกรถ ผ่อน ลำเลียงรถกระบะ ซึ่งบรรทุกกระสอบจำนวนมาก ขับอ้างว่าเป็นกระสอบมูลวัว นำเข้าอุโมงค์เ***ซเรย์ก็พบว่าภายในเป็นยาไอซ์  104 กิโลกรัมทับระยะบ้า 2 ล้านเม็ด  พลตำรวจตรีชาคริตสวัสดีผู้บังคับการตำรวจภูธรจังหวัดแพร่ระบุว่าการขยาย ฝนสามารถ ผู้ต้องหาเพิ่ม 2 คนครับ  ซึ่งเป็นผู้ว่าจ้างพร้อมกับยึดทรัพย์สินที่เกี่ยวข้องรวม 22 ล้านบาท          ทิพย์ส่งกระสินธ์ย้ายไปร่วมทีมคาวาซากิฟรอนตาเล่แชมป์เจลีกอย่างเป็นทางการนะครับ พร้อมกับตั้งเป้าจะคว้าแชมป์เจลีกติดตามพร้อมกับข่าวกีฬาอื่นที่น่าสนใจ   คาวาซากิฟรอนตาเล่ทีมแชมป์เจลีกฤดูกาลล่าสุด ประกาศคว้าตัวชนาธิปสรงกระสินธ์ร่วมทีมอย่างเป็นทางการ ชนาธิป ตั้งเป้าคว้าแชมป์เจลีก 3 สมัยติดต่อ ให้กับคาวาซากิฟรอนตาเล่กรมชิงแชมป์ AFC Champions League ขณะเดียวกันก็ได้ขอโทษแฟนบอลคอนซาโดเล สำหรับการอำลาทีมและขอบคุณซัปโปโรและทุกคน ที่ให้การสนับสนุนตลอด 4 ปี สำหรับชนาธิป  ทีมยอดเยี่ยมเจลีก และคว้ารางวัลนักเตะยอดเยี่ยมของซัปโปโรในฤดูกาล 2018 สถิติลงเล่นรวมทุกรายการ 123 นัด 25 ประตูกับ 22 address  kazuyoshi miura อดีตนักเตะทีมชาติญี่ปุ่นที่จะอายุครบ 55 ปีในเดือนกุมภาพันธ์นี้ ประกาศว่าเขาได้เซ็นสัญญาร่วมทีมซูซูกะ forecaster ทีมในดิวิชั่น 4 ของลีกญี่ปุ่น ที่มียโสธร พี่ชายของเขาคุมทีมอยู่ สำหรับพี่อุไรเจ้าของฉายากินคาซูอิจฉากันทั้ง 16 กับโยโกฮาม่าเอฟซี หลังเล่นให้ทีมระหว่างปี 2500 2021 ซึ่ง Yokohama FC ตกชั้นไปเล่นเจลีก 2 ในฤดูกาลหน้า  สตีเวนเจอร์ราร์ดผู้จัดการทีมแอสตันวิลล่าไม่พอใจทีมงานพูด ที่ใช้เวลานานกว่า 3 นาทีในการตัดสินจังหวัดพี่อร ยิงประตู  ทำให้เกมที่วิลล่ากำลังกดดันแมนยูไนเต็ด เครื่องสะดุด สุดท้ายเป็น Man United ชนะวิลล่า 1 ประตูต่อ 0  ประตูชัยช่วงต้นเกมของสกอตต์แม็คโทมิเนย์ รายการแข่งขันฟุตบอลเอฟเอคัพรอบ 3 เมื่อคืนที่ผ่านมาสำหรับเจอราด  วิลล่าพบแมนยูไนเต็ดอีกครั้ง ผลบอลพรีเมียร์ลีกวันเสาร์นี้    โนวัคยอโควิช นักเทนนิสมือ 1 ของโลกชาวเซอร์เบียกลับมาลงสนามฝึกซ้อม รวมกับคอร์สส่วนตัวที่ Los rabil Park หลังชนะคดีที่ทำการเพาะเลี้ยงเบียร์เพิ่มถอนวีซ่าเข้า เพราะไม่ได้ฉีดวัคซีนครบ 2 เข็ม พี่ปัญเจนนิษฐ์หลายคนบริเวณสนามแข่งขันแสดงความคิดเห็นสนับสนุนยอดโควิด สมควรได้แข่งขันกำลัง transparent Open จะเปิดฉากในวันที่ 17 มกราคม จะเชื่อว่าการยกเลิก Visa ของโรคโควิตก่อนหน้านี้เป็นเกมการเมือง สมาคมกีฬาเทควันโดแห่งประเทศไทยตรวจ covid 19 rt-pcr ให้กับนักกีฬา  และเจ้าหน้าที่รวม 41 คนดังผู้ฝึกสอนไทย 2 คน โควิด 19 จะได้เตรียมแผนสำหรับการฝึกซ้อมนักกีฬา ผลการตรวจขณะที่รายการต่างๆ ประเทศจะไปแข่งขันในเดือนเมษายนคือ Spain Open like you can Open ปิดท้ายที่สมาคมกีฬามวยสากลแห่งประเทศไทย แถลงข่าวเตรียมส่งนักมวยสากลเดินทางไปแข่งขัน มวยสากลอายุไม่เกิน 23 ปีชิงแชมป์เอเชีย เพิ่งจัดแข่งเป็นครั้งแรกที่อุซเบกิสถานรายการนี้จะส่งนักมวยชายและหญิงรวม 18 คน นำโดยใบสดไม่มีก้อน อธิชัยเพิ่มทรัพย์แจ้งการระหว่างวันที่ 22 ถึง 30 มกราคม   ทั้งหมดคือเข้าดึก ThaiPBS คืนนี้นะครับขอบพระคุณคุณผู้ชมสำหรับการติดตามรับชมครับช่วงนี้ผมอนุชาคำดวงพร้อมด้วยทีมงาน  ผมส่งไปก่อน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ThaiPBS ข่าวดึก 2022-01-11 (251066)</dc:title>
  <dc:creator/>
  <cp:keywords/>
  <dcterms:created xsi:type="dcterms:W3CDTF">2024-01-04T02:49:33Z</dcterms:created>
  <dcterms:modified xsi:type="dcterms:W3CDTF">2024-01-04T02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ตุลาคม 2566 เวลา 09.00 น.</vt:lpwstr>
  </property>
  <property fmtid="{D5CDD505-2E9C-101B-9397-08002B2CF9AE}" pid="3" name="subtitle">
    <vt:lpwstr/>
  </property>
</Properties>
</file>